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5DCB1F24" w14:textId="63377A38" w:rsidR="0016390D" w:rsidRPr="009333AF" w:rsidRDefault="00B53FEF" w:rsidP="00B1283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3E6D41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626970" w:rsidRPr="00626970">
              <w:rPr>
                <w:rFonts w:ascii="Times New Roman" w:hAnsi="Times New Roman"/>
                <w:b/>
                <w:bCs/>
                <w:sz w:val="24"/>
                <w:szCs w:val="24"/>
                <w:lang w:val="en-ID"/>
              </w:rPr>
              <w:t xml:space="preserve">EFFICACY OF AMBON BANANA MIDRIB SIMPLICIA ON GROWTH PERFORMANCE, HEMATOLOGICAL, IMMUNITY, AND SURVIVAL OF CATFISH CHALLENGED WITH </w:t>
            </w:r>
            <w:r w:rsidR="00626970" w:rsidRPr="00626970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lang w:val="en-ID"/>
              </w:rPr>
              <w:t>Edwardsiella tarda</w:t>
            </w: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59"/>
        <w:gridCol w:w="1590"/>
        <w:gridCol w:w="1670"/>
        <w:gridCol w:w="5404"/>
      </w:tblGrid>
      <w:tr w:rsidR="003E6D41" w:rsidRPr="009333AF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5B55F26A" w:rsidR="00A3380D" w:rsidRPr="00585A82" w:rsidRDefault="00BB171D" w:rsidP="000A73C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BB171D">
              <w:rPr>
                <w:rFonts w:ascii="Times New Roman" w:hAnsi="Times New Roman"/>
                <w:sz w:val="24"/>
                <w:szCs w:val="24"/>
              </w:rPr>
              <w:t xml:space="preserve">Dinamella </w:t>
            </w:r>
            <w:bookmarkStart w:id="0" w:name="_GoBack"/>
            <w:bookmarkEnd w:id="0"/>
            <w:r w:rsidR="00626970">
              <w:rPr>
                <w:rFonts w:ascii="Times New Roman" w:hAnsi="Times New Roman"/>
                <w:sz w:val="24"/>
                <w:szCs w:val="24"/>
              </w:rPr>
              <w:t>Wahjuningrum</w:t>
            </w:r>
            <w:r w:rsidR="00626970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585A82" w:rsidRPr="00585A82">
              <w:rPr>
                <w:rFonts w:ascii="Times New Roman" w:hAnsi="Times New Roman"/>
                <w:sz w:val="24"/>
                <w:szCs w:val="24"/>
              </w:rPr>
              <w:t>, Riyanto Nugroho</w:t>
            </w:r>
            <w:r w:rsidR="00585A82" w:rsidRPr="00626970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585A82" w:rsidRPr="00585A82">
              <w:rPr>
                <w:rFonts w:ascii="Times New Roman" w:hAnsi="Times New Roman"/>
                <w:sz w:val="24"/>
                <w:szCs w:val="24"/>
              </w:rPr>
              <w:t>, Munti Yuhana</w:t>
            </w:r>
            <w:r w:rsidR="00585A82" w:rsidRPr="00626970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585A82" w:rsidRPr="00585A82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0A73CB" w:rsidRPr="000A73CB">
              <w:rPr>
                <w:rFonts w:ascii="Times New Roman" w:hAnsi="Times New Roman"/>
                <w:sz w:val="24"/>
                <w:szCs w:val="24"/>
              </w:rPr>
              <w:t>Thavasimuthu Citarasu</w:t>
            </w:r>
            <w:r w:rsidR="000A73CB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="000A73CB">
              <w:rPr>
                <w:rFonts w:ascii="Times New Roman" w:hAnsi="Times New Roman"/>
                <w:sz w:val="24"/>
                <w:szCs w:val="24"/>
              </w:rPr>
              <w:t>,</w:t>
            </w:r>
            <w:r w:rsidR="000A73CB" w:rsidRPr="000A73C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85A82" w:rsidRPr="00585A82">
              <w:rPr>
                <w:rFonts w:ascii="Times New Roman" w:hAnsi="Times New Roman"/>
                <w:sz w:val="24"/>
                <w:szCs w:val="24"/>
              </w:rPr>
              <w:t>Taufiq Abdullah</w:t>
            </w:r>
            <w:r w:rsidR="000A73CB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="00324C19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,</w:t>
            </w:r>
            <w:r w:rsidR="00324C19" w:rsidRPr="009333AF">
              <w:rPr>
                <w:rFonts w:ascii="Times New Roman" w:hAnsi="Times New Roman"/>
                <w:sz w:val="24"/>
                <w:szCs w:val="24"/>
              </w:rPr>
              <w:t>*</w:t>
            </w: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9333AF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79634DDF" w:rsidR="00A3380D" w:rsidRPr="009333AF" w:rsidRDefault="00A3380D" w:rsidP="00626970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>1</w:t>
            </w:r>
            <w:r w:rsidR="00626970" w:rsidRPr="00626970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Department of Aquaculture, Faculty of Fisheries and Marine Science, IPB University, Bogor, Indonesia</w:t>
            </w:r>
          </w:p>
        </w:tc>
      </w:tr>
      <w:tr w:rsidR="000A73CB" w:rsidRPr="009333AF" w14:paraId="74483C9D" w14:textId="77777777" w:rsidTr="00A3380D">
        <w:trPr>
          <w:trHeight w:val="20"/>
        </w:trPr>
        <w:tc>
          <w:tcPr>
            <w:tcW w:w="9923" w:type="dxa"/>
            <w:gridSpan w:val="4"/>
          </w:tcPr>
          <w:p w14:paraId="3540068E" w14:textId="36787F34" w:rsidR="000A73CB" w:rsidRPr="009333AF" w:rsidRDefault="000A73CB" w:rsidP="000A73CB">
            <w:pPr>
              <w:spacing w:after="0" w:line="360" w:lineRule="auto"/>
              <w:jc w:val="both"/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0A73CB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Aquatic Animal Health Laboratory, Centre for Marine Science and Technology (CMST), Manonmaniam Sundaranar University, Rajakkamangalam, Kanyakumari District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, </w:t>
            </w:r>
            <w:r w:rsidRPr="000A73CB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Tamil Nadu, India</w:t>
            </w:r>
          </w:p>
        </w:tc>
      </w:tr>
      <w:tr w:rsidR="00A3380D" w:rsidRPr="009333AF" w14:paraId="37EC6FD0" w14:textId="77777777" w:rsidTr="00A3380D">
        <w:trPr>
          <w:trHeight w:val="20"/>
        </w:trPr>
        <w:tc>
          <w:tcPr>
            <w:tcW w:w="9923" w:type="dxa"/>
            <w:gridSpan w:val="4"/>
          </w:tcPr>
          <w:p w14:paraId="2FC1C698" w14:textId="49878FF9" w:rsidR="00A3380D" w:rsidRPr="00626970" w:rsidRDefault="000A73CB" w:rsidP="00593F28">
            <w:pPr>
              <w:spacing w:after="0" w:line="360" w:lineRule="auto"/>
              <w:jc w:val="both"/>
              <w:rPr>
                <w:rFonts w:ascii="Times New Roman" w:hAnsi="Times New Roman"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="00626970" w:rsidRPr="00626970">
              <w:rPr>
                <w:rFonts w:ascii="Times New Roman" w:hAnsi="Times New Roman"/>
                <w:bCs/>
                <w:color w:val="000000"/>
                <w:sz w:val="24"/>
                <w:szCs w:val="24"/>
                <w:lang w:val="en-US"/>
              </w:rPr>
              <w:t>Department of Aquaculture, Faculty of Marine and Fisheries Technology, State University of Gorontalo, Gorontalo, Indonesia</w:t>
            </w:r>
          </w:p>
        </w:tc>
      </w:tr>
      <w:tr w:rsidR="003E6D41" w:rsidRPr="00125246" w14:paraId="2BFAB61C" w14:textId="77777777" w:rsidTr="003E6D41">
        <w:trPr>
          <w:trHeight w:val="20"/>
        </w:trPr>
        <w:tc>
          <w:tcPr>
            <w:tcW w:w="9923" w:type="dxa"/>
            <w:gridSpan w:val="4"/>
          </w:tcPr>
          <w:p w14:paraId="4D1B50E1" w14:textId="77777777" w:rsidR="003E6D41" w:rsidRPr="00125246" w:rsidRDefault="003E6D4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0717D764" w14:textId="77777777" w:rsidTr="00626970">
        <w:trPr>
          <w:trHeight w:val="20"/>
        </w:trPr>
        <w:tc>
          <w:tcPr>
            <w:tcW w:w="1260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24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670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469" w:type="dxa"/>
          </w:tcPr>
          <w:p w14:paraId="539B47A1" w14:textId="23E524CC" w:rsidR="00FF387B" w:rsidRPr="00125246" w:rsidRDefault="00FF387B" w:rsidP="00585A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="00585A82">
              <w:rPr>
                <w:rFonts w:ascii="Times New Roman" w:hAnsi="Times New Roman"/>
                <w:sz w:val="24"/>
                <w:szCs w:val="24"/>
              </w:rPr>
              <w:t>D</w:t>
            </w:r>
          </w:p>
        </w:tc>
      </w:tr>
      <w:tr w:rsidR="00FF387B" w:rsidRPr="00125246" w14:paraId="7EA45038" w14:textId="77777777" w:rsidTr="00626970">
        <w:trPr>
          <w:trHeight w:val="20"/>
        </w:trPr>
        <w:tc>
          <w:tcPr>
            <w:tcW w:w="1260" w:type="dxa"/>
          </w:tcPr>
          <w:p w14:paraId="38AEBA05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24" w:type="dxa"/>
          </w:tcPr>
          <w:p w14:paraId="3AE1371C" w14:textId="41D61990" w:rsidR="00FF387B" w:rsidRPr="00125246" w:rsidRDefault="00585A82" w:rsidP="00585A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85A82">
              <w:rPr>
                <w:rFonts w:ascii="Times New Roman" w:hAnsi="Times New Roman"/>
                <w:sz w:val="24"/>
                <w:szCs w:val="24"/>
              </w:rPr>
              <w:t xml:space="preserve">Dinamella </w:t>
            </w:r>
          </w:p>
        </w:tc>
        <w:tc>
          <w:tcPr>
            <w:tcW w:w="1670" w:type="dxa"/>
          </w:tcPr>
          <w:p w14:paraId="4A6CD0D4" w14:textId="430B157A" w:rsidR="00FF387B" w:rsidRPr="00125246" w:rsidRDefault="00585A82" w:rsidP="00585A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ahjuningrum</w:t>
            </w:r>
          </w:p>
        </w:tc>
        <w:tc>
          <w:tcPr>
            <w:tcW w:w="5469" w:type="dxa"/>
          </w:tcPr>
          <w:p w14:paraId="6D0BF434" w14:textId="3F917149" w:rsidR="00FF387B" w:rsidRPr="00125246" w:rsidRDefault="0044520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8" w:history="1">
              <w:r w:rsidR="00585A82" w:rsidRPr="007A638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1-9960-6595</w:t>
              </w:r>
            </w:hyperlink>
            <w:r w:rsidR="00585A8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FF387B" w:rsidRPr="00125246" w14:paraId="7E8F247D" w14:textId="77777777" w:rsidTr="00626970">
        <w:trPr>
          <w:trHeight w:val="20"/>
        </w:trPr>
        <w:tc>
          <w:tcPr>
            <w:tcW w:w="1260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24" w:type="dxa"/>
          </w:tcPr>
          <w:p w14:paraId="166E5D4B" w14:textId="5809FD4C" w:rsidR="00FF387B" w:rsidRPr="00125246" w:rsidRDefault="00585A82" w:rsidP="00585A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85A82">
              <w:rPr>
                <w:rFonts w:ascii="Times New Roman" w:hAnsi="Times New Roman"/>
                <w:sz w:val="24"/>
                <w:szCs w:val="24"/>
              </w:rPr>
              <w:t xml:space="preserve">Riyanto </w:t>
            </w:r>
          </w:p>
        </w:tc>
        <w:tc>
          <w:tcPr>
            <w:tcW w:w="1670" w:type="dxa"/>
          </w:tcPr>
          <w:p w14:paraId="36B08A1C" w14:textId="4D8E414E" w:rsidR="00FF387B" w:rsidRPr="00125246" w:rsidRDefault="00585A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ugroho</w:t>
            </w:r>
          </w:p>
        </w:tc>
        <w:tc>
          <w:tcPr>
            <w:tcW w:w="5469" w:type="dxa"/>
          </w:tcPr>
          <w:p w14:paraId="22FDD2DD" w14:textId="62A2910D" w:rsidR="00FF387B" w:rsidRPr="00125246" w:rsidRDefault="0044520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9" w:history="1">
              <w:r w:rsidR="00585A82" w:rsidRPr="007A638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9-0004-0360-4720</w:t>
              </w:r>
            </w:hyperlink>
            <w:r w:rsidR="00585A8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FF387B" w:rsidRPr="00125246" w14:paraId="3941C770" w14:textId="77777777" w:rsidTr="00626970">
        <w:trPr>
          <w:trHeight w:val="20"/>
        </w:trPr>
        <w:tc>
          <w:tcPr>
            <w:tcW w:w="1260" w:type="dxa"/>
          </w:tcPr>
          <w:p w14:paraId="5477BA72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24" w:type="dxa"/>
          </w:tcPr>
          <w:p w14:paraId="62A0EDD6" w14:textId="6358DB14" w:rsidR="00FF387B" w:rsidRPr="00125246" w:rsidRDefault="00585A82" w:rsidP="00585A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85A82">
              <w:rPr>
                <w:rFonts w:ascii="Times New Roman" w:hAnsi="Times New Roman"/>
                <w:sz w:val="24"/>
                <w:szCs w:val="24"/>
              </w:rPr>
              <w:t xml:space="preserve">Munti </w:t>
            </w:r>
          </w:p>
        </w:tc>
        <w:tc>
          <w:tcPr>
            <w:tcW w:w="1670" w:type="dxa"/>
          </w:tcPr>
          <w:p w14:paraId="08BFAE51" w14:textId="15714BA5" w:rsidR="00FF387B" w:rsidRPr="00125246" w:rsidRDefault="00585A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uhana</w:t>
            </w:r>
          </w:p>
        </w:tc>
        <w:tc>
          <w:tcPr>
            <w:tcW w:w="5469" w:type="dxa"/>
          </w:tcPr>
          <w:p w14:paraId="52D10F38" w14:textId="433C3B91" w:rsidR="00FF387B" w:rsidRPr="00125246" w:rsidRDefault="0044520D" w:rsidP="00585A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0" w:history="1">
              <w:r w:rsidR="00585A82" w:rsidRPr="007A638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2-0821-3225</w:t>
              </w:r>
            </w:hyperlink>
            <w:r w:rsidR="00585A8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0A73CB" w:rsidRPr="00125246" w14:paraId="7C94BFBB" w14:textId="77777777" w:rsidTr="00626970">
        <w:trPr>
          <w:trHeight w:val="20"/>
        </w:trPr>
        <w:tc>
          <w:tcPr>
            <w:tcW w:w="1260" w:type="dxa"/>
          </w:tcPr>
          <w:p w14:paraId="559DB116" w14:textId="30151335" w:rsidR="000A73CB" w:rsidRPr="00125246" w:rsidRDefault="000A73C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24" w:type="dxa"/>
          </w:tcPr>
          <w:p w14:paraId="1D9F7216" w14:textId="20791CA1" w:rsidR="000A73CB" w:rsidRPr="00585A82" w:rsidRDefault="000A73CB" w:rsidP="00585A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avasimuthu</w:t>
            </w:r>
          </w:p>
        </w:tc>
        <w:tc>
          <w:tcPr>
            <w:tcW w:w="1670" w:type="dxa"/>
          </w:tcPr>
          <w:p w14:paraId="08E86859" w14:textId="7C901D84" w:rsidR="000A73CB" w:rsidRDefault="000A73C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itarasu</w:t>
            </w:r>
          </w:p>
        </w:tc>
        <w:tc>
          <w:tcPr>
            <w:tcW w:w="5469" w:type="dxa"/>
          </w:tcPr>
          <w:p w14:paraId="56F7D434" w14:textId="4B0C9FF8" w:rsidR="000A73CB" w:rsidRDefault="000A73CB" w:rsidP="000A73CB">
            <w:pPr>
              <w:spacing w:after="0" w:line="240" w:lineRule="auto"/>
            </w:pPr>
            <w:hyperlink r:id="rId11" w:history="1">
              <w:r w:rsidRPr="000A73CB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1-6166-620X</w:t>
              </w:r>
            </w:hyperlink>
            <w:r>
              <w:t xml:space="preserve">  </w:t>
            </w:r>
          </w:p>
        </w:tc>
      </w:tr>
      <w:tr w:rsidR="00227B9D" w:rsidRPr="00125246" w14:paraId="059AFEA8" w14:textId="77777777" w:rsidTr="00626970">
        <w:trPr>
          <w:trHeight w:val="20"/>
        </w:trPr>
        <w:tc>
          <w:tcPr>
            <w:tcW w:w="1260" w:type="dxa"/>
          </w:tcPr>
          <w:p w14:paraId="62E4A200" w14:textId="2C3BB140" w:rsidR="00227B9D" w:rsidRPr="00125246" w:rsidRDefault="00585A82" w:rsidP="00585A82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24" w:type="dxa"/>
          </w:tcPr>
          <w:p w14:paraId="7827B6D5" w14:textId="7C87759C" w:rsidR="00227B9D" w:rsidRPr="00125246" w:rsidRDefault="00585A82" w:rsidP="00585A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85A82">
              <w:rPr>
                <w:rFonts w:ascii="Times New Roman" w:hAnsi="Times New Roman"/>
                <w:sz w:val="24"/>
                <w:szCs w:val="24"/>
              </w:rPr>
              <w:t xml:space="preserve">Taufiq </w:t>
            </w:r>
          </w:p>
        </w:tc>
        <w:tc>
          <w:tcPr>
            <w:tcW w:w="1670" w:type="dxa"/>
          </w:tcPr>
          <w:p w14:paraId="269E0B9B" w14:textId="78BA0E10" w:rsidR="00227B9D" w:rsidRPr="00125246" w:rsidRDefault="00585A8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bdullah</w:t>
            </w:r>
          </w:p>
        </w:tc>
        <w:tc>
          <w:tcPr>
            <w:tcW w:w="5469" w:type="dxa"/>
          </w:tcPr>
          <w:p w14:paraId="18300776" w14:textId="1B87D16C" w:rsidR="00227B9D" w:rsidRPr="00125246" w:rsidRDefault="0044520D" w:rsidP="00585A8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2" w:history="1">
              <w:r w:rsidR="00585A82" w:rsidRPr="007A638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9-0002-6601-2912</w:t>
              </w:r>
            </w:hyperlink>
            <w:r w:rsidR="00585A8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A61D17" w:rsidRPr="00125246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628987CB" w:rsidR="00A61D17" w:rsidRPr="00125246" w:rsidRDefault="00A61D17" w:rsidP="00324C1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r w:rsidR="00324C19">
              <w:rPr>
                <w:rFonts w:ascii="Times New Roman" w:hAnsi="Times New Roman"/>
                <w:sz w:val="24"/>
                <w:szCs w:val="24"/>
              </w:rPr>
              <w:t>taufiqabd@ung.ac.id</w:t>
            </w:r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125246" w:rsidSect="002563FF">
      <w:headerReference w:type="first" r:id="rId13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3193A5" w14:textId="77777777" w:rsidR="0044520D" w:rsidRDefault="0044520D" w:rsidP="00B16BB9">
      <w:pPr>
        <w:spacing w:after="0" w:line="240" w:lineRule="auto"/>
      </w:pPr>
      <w:r>
        <w:separator/>
      </w:r>
    </w:p>
  </w:endnote>
  <w:endnote w:type="continuationSeparator" w:id="0">
    <w:p w14:paraId="7FFC3AF5" w14:textId="77777777" w:rsidR="0044520D" w:rsidRDefault="0044520D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612313" w14:textId="77777777" w:rsidR="0044520D" w:rsidRDefault="0044520D" w:rsidP="00B16BB9">
      <w:pPr>
        <w:spacing w:after="0" w:line="240" w:lineRule="auto"/>
      </w:pPr>
      <w:r>
        <w:separator/>
      </w:r>
    </w:p>
  </w:footnote>
  <w:footnote w:type="continuationSeparator" w:id="0">
    <w:p w14:paraId="37D306DD" w14:textId="77777777" w:rsidR="0044520D" w:rsidRDefault="0044520D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defaultTabStop w:val="708"/>
  <w:hyphenationZone w:val="425"/>
  <w:characterSpacingControl w:val="doNotCompress"/>
  <w:hdr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A05CD"/>
    <w:rsid w:val="000A73CB"/>
    <w:rsid w:val="000B5F23"/>
    <w:rsid w:val="000C77A2"/>
    <w:rsid w:val="000F6B51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54EE4"/>
    <w:rsid w:val="002554FE"/>
    <w:rsid w:val="002563FF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301E04"/>
    <w:rsid w:val="00324C19"/>
    <w:rsid w:val="003279C8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2643D"/>
    <w:rsid w:val="0044520D"/>
    <w:rsid w:val="00447F0F"/>
    <w:rsid w:val="00476B3B"/>
    <w:rsid w:val="004904CC"/>
    <w:rsid w:val="004C2918"/>
    <w:rsid w:val="004C3FF4"/>
    <w:rsid w:val="004D39F0"/>
    <w:rsid w:val="005151F8"/>
    <w:rsid w:val="0053347E"/>
    <w:rsid w:val="00585A82"/>
    <w:rsid w:val="00597F3A"/>
    <w:rsid w:val="005A26EC"/>
    <w:rsid w:val="005A2B35"/>
    <w:rsid w:val="005C2221"/>
    <w:rsid w:val="005C2867"/>
    <w:rsid w:val="0060046F"/>
    <w:rsid w:val="00626970"/>
    <w:rsid w:val="00632E77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707663"/>
    <w:rsid w:val="007227AD"/>
    <w:rsid w:val="007614F4"/>
    <w:rsid w:val="00785B77"/>
    <w:rsid w:val="00794D02"/>
    <w:rsid w:val="007A351D"/>
    <w:rsid w:val="007A3734"/>
    <w:rsid w:val="007A7965"/>
    <w:rsid w:val="007B10F9"/>
    <w:rsid w:val="007B3845"/>
    <w:rsid w:val="007C75BE"/>
    <w:rsid w:val="007F5045"/>
    <w:rsid w:val="008114F8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A03B7"/>
    <w:rsid w:val="008D1133"/>
    <w:rsid w:val="008E1135"/>
    <w:rsid w:val="008E1148"/>
    <w:rsid w:val="008E4FE0"/>
    <w:rsid w:val="008E6104"/>
    <w:rsid w:val="008E7AAF"/>
    <w:rsid w:val="00920492"/>
    <w:rsid w:val="009333AF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F15A7"/>
    <w:rsid w:val="00A156A8"/>
    <w:rsid w:val="00A261EE"/>
    <w:rsid w:val="00A26836"/>
    <w:rsid w:val="00A3380D"/>
    <w:rsid w:val="00A3774F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3A37"/>
    <w:rsid w:val="00B53FEF"/>
    <w:rsid w:val="00B7424A"/>
    <w:rsid w:val="00B9086A"/>
    <w:rsid w:val="00B90914"/>
    <w:rsid w:val="00B92E2D"/>
    <w:rsid w:val="00BB171D"/>
    <w:rsid w:val="00BB2A60"/>
    <w:rsid w:val="00BE2DF2"/>
    <w:rsid w:val="00C00BCC"/>
    <w:rsid w:val="00C10A46"/>
    <w:rsid w:val="00C30166"/>
    <w:rsid w:val="00C40E88"/>
    <w:rsid w:val="00C44AD2"/>
    <w:rsid w:val="00C50A24"/>
    <w:rsid w:val="00C90294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77C2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1"/>
    </o:shapelayout>
  </w:shapeDefaults>
  <w:decimalSymbol w:val="."/>
  <w:listSeparator w:val=",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1-9960-6595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rcid.org/0009-0002-6601-2912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6166-620X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orcid.org/0000-0002-0821-322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rcid.org/0009-0004-0360-472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A6A16B-57E3-4779-BF3F-4A6D7ECF4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207</Words>
  <Characters>118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1388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ACER</cp:lastModifiedBy>
  <cp:revision>12</cp:revision>
  <dcterms:created xsi:type="dcterms:W3CDTF">2021-10-27T10:24:00Z</dcterms:created>
  <dcterms:modified xsi:type="dcterms:W3CDTF">2025-10-03T13:38:00Z</dcterms:modified>
</cp:coreProperties>
</file>